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29B12" w14:textId="77777777" w:rsidR="0065712B" w:rsidRPr="006E7C03" w:rsidRDefault="0065712B" w:rsidP="0065712B">
      <w:pPr>
        <w:spacing w:line="360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 xml:space="preserve">Załącznik 5 </w:t>
      </w:r>
    </w:p>
    <w:p w14:paraId="0673E426" w14:textId="77777777" w:rsidR="0065712B" w:rsidRPr="006E7C03" w:rsidRDefault="0065712B" w:rsidP="0065712B">
      <w:pPr>
        <w:spacing w:line="360" w:lineRule="auto"/>
        <w:jc w:val="both"/>
        <w:rPr>
          <w:rFonts w:ascii="Avenir" w:hAnsi="Avenir" w:cs="Tahoma"/>
        </w:rPr>
      </w:pPr>
    </w:p>
    <w:p w14:paraId="27043AC8" w14:textId="77777777" w:rsidR="0065712B" w:rsidRPr="006E7C03" w:rsidRDefault="0065712B" w:rsidP="0065712B">
      <w:pPr>
        <w:jc w:val="center"/>
        <w:rPr>
          <w:rFonts w:ascii="Avenir" w:hAnsi="Avenir" w:cs="Tahoma"/>
          <w:b/>
          <w:bCs/>
        </w:rPr>
      </w:pPr>
      <w:r w:rsidRPr="006E7C03">
        <w:rPr>
          <w:rFonts w:ascii="Avenir" w:hAnsi="Avenir" w:cs="Tahoma"/>
          <w:b/>
          <w:bCs/>
        </w:rPr>
        <w:t>Opis i zakres prowadzonej działalności za ostatnie 2 lata, w tym ilość zorganizowanych wydarzeń oraz ich podział na kongres, spotkanie itd.,</w:t>
      </w:r>
    </w:p>
    <w:p w14:paraId="684FCE3D" w14:textId="77777777" w:rsidR="0065712B" w:rsidRPr="006E7C03" w:rsidRDefault="0065712B" w:rsidP="0065712B">
      <w:pPr>
        <w:jc w:val="center"/>
        <w:rPr>
          <w:rFonts w:ascii="Avenir" w:hAnsi="Avenir" w:cs="Tahoma"/>
          <w:b/>
          <w:bCs/>
        </w:rPr>
      </w:pPr>
    </w:p>
    <w:p w14:paraId="58A7F438" w14:textId="77777777" w:rsidR="0065712B" w:rsidRPr="006E7C03" w:rsidRDefault="0065712B" w:rsidP="0065712B">
      <w:pPr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Rok ……………</w:t>
      </w:r>
    </w:p>
    <w:p w14:paraId="3E50DE10" w14:textId="77777777" w:rsidR="0065712B" w:rsidRPr="006E7C03" w:rsidRDefault="0065712B" w:rsidP="0065712B">
      <w:pPr>
        <w:pStyle w:val="Akapitzlist"/>
        <w:numPr>
          <w:ilvl w:val="0"/>
          <w:numId w:val="12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…………………………………………………………….. (nazwa wydarzenia)</w:t>
      </w:r>
    </w:p>
    <w:p w14:paraId="3F63DDDC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754316C9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Typ wydarzenia: konferencja/kongres/spotkanie</w:t>
      </w:r>
    </w:p>
    <w:p w14:paraId="29CE235E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642F9AD9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Zakres tematyczny wydarzenia: …………………………………………………………………..</w:t>
      </w:r>
    </w:p>
    <w:p w14:paraId="11545E89" w14:textId="77777777" w:rsidR="0065712B" w:rsidRPr="006E7C03" w:rsidRDefault="0065712B" w:rsidP="0065712B">
      <w:pPr>
        <w:pStyle w:val="Akapitzlist"/>
        <w:numPr>
          <w:ilvl w:val="0"/>
          <w:numId w:val="12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…………………………………………………………….. (nazwa wydarzenia)</w:t>
      </w:r>
    </w:p>
    <w:p w14:paraId="6CBB703B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6DCD65B1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Typ wydarzenia: konferencja/kongres/spotkanie</w:t>
      </w:r>
    </w:p>
    <w:p w14:paraId="7BC3249E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0860C234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Zakres tematyczny wydarzenia: …………………………………………………………………..</w:t>
      </w:r>
    </w:p>
    <w:p w14:paraId="030701A9" w14:textId="77777777" w:rsidR="0065712B" w:rsidRPr="006E7C03" w:rsidRDefault="0065712B" w:rsidP="0065712B">
      <w:pPr>
        <w:pStyle w:val="Akapitzlist"/>
        <w:numPr>
          <w:ilvl w:val="0"/>
          <w:numId w:val="12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…………………………………………………………….. (nazwa wydarzenia)</w:t>
      </w:r>
    </w:p>
    <w:p w14:paraId="3ED76FC9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69E83F1F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Typ wydarzenia: konferencja/kongres/spotkanie</w:t>
      </w:r>
    </w:p>
    <w:p w14:paraId="0DCA7596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2B0DAF7E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Zakres tematyczny wydarzenia: …………………………………………………………………..</w:t>
      </w:r>
    </w:p>
    <w:p w14:paraId="471250DC" w14:textId="77777777" w:rsidR="0065712B" w:rsidRPr="006E7C03" w:rsidRDefault="0065712B" w:rsidP="0065712B">
      <w:pPr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Rok ……………</w:t>
      </w:r>
    </w:p>
    <w:p w14:paraId="24B4EAD4" w14:textId="77777777" w:rsidR="0065712B" w:rsidRPr="006E7C03" w:rsidRDefault="0065712B" w:rsidP="0065712B">
      <w:pPr>
        <w:pStyle w:val="Akapitzlist"/>
        <w:numPr>
          <w:ilvl w:val="0"/>
          <w:numId w:val="14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…………………………………………………………….. (nazwa wydarzenia)</w:t>
      </w:r>
    </w:p>
    <w:p w14:paraId="4BA197DD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Krótki opis wydarzenia: ………………………………………………..…………………………..</w:t>
      </w:r>
    </w:p>
    <w:p w14:paraId="114BD2C1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Typ wydarzenia: konferencja/kongres/spotkanie</w:t>
      </w:r>
    </w:p>
    <w:p w14:paraId="24E0E4F2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62BBDF8B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Zakres tematyczny wydarzenia: …………………………………………………………………..</w:t>
      </w:r>
    </w:p>
    <w:p w14:paraId="5C7BCA36" w14:textId="77777777" w:rsidR="0065712B" w:rsidRPr="006E7C03" w:rsidRDefault="0065712B" w:rsidP="0065712B">
      <w:pPr>
        <w:pStyle w:val="Akapitzlist"/>
        <w:numPr>
          <w:ilvl w:val="0"/>
          <w:numId w:val="14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…………………………………………………………….. (nazwa wydarzenia)</w:t>
      </w:r>
    </w:p>
    <w:p w14:paraId="140956FB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455A9B19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Typ wydarzenia: konferencja/kongres/spotkanie</w:t>
      </w:r>
    </w:p>
    <w:p w14:paraId="3FFCE599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6400FE6A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Zakres tematyczny wydarzenia: …………………………………………………………………..</w:t>
      </w:r>
    </w:p>
    <w:p w14:paraId="152D0E90" w14:textId="77777777" w:rsidR="0065712B" w:rsidRPr="006E7C03" w:rsidRDefault="0065712B" w:rsidP="0065712B">
      <w:pPr>
        <w:pStyle w:val="Akapitzlist"/>
        <w:numPr>
          <w:ilvl w:val="0"/>
          <w:numId w:val="14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…………………………………………………………….. (nazwa wydarzenia)</w:t>
      </w:r>
    </w:p>
    <w:p w14:paraId="7C946CEC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652385EE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Typ wydarzenia: konferencja/kongres/spotkanie</w:t>
      </w:r>
    </w:p>
    <w:p w14:paraId="1ED5E064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0E0E2982" w14:textId="77777777" w:rsidR="0065712B" w:rsidRPr="006E7C03" w:rsidRDefault="0065712B" w:rsidP="0065712B">
      <w:pPr>
        <w:pStyle w:val="Akapitzlist"/>
        <w:numPr>
          <w:ilvl w:val="0"/>
          <w:numId w:val="13"/>
        </w:numPr>
        <w:suppressAutoHyphens w:val="0"/>
        <w:overflowPunct/>
        <w:autoSpaceDE/>
        <w:spacing w:after="160" w:line="256" w:lineRule="auto"/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Zakres tematyczny wydarzenia: …………………………………………………………………..</w:t>
      </w:r>
    </w:p>
    <w:p w14:paraId="505B1726" w14:textId="77777777" w:rsidR="0065712B" w:rsidRPr="006E7C03" w:rsidRDefault="0065712B" w:rsidP="0065712B">
      <w:pPr>
        <w:rPr>
          <w:rFonts w:ascii="Avenir" w:hAnsi="Avenir"/>
        </w:rPr>
      </w:pPr>
    </w:p>
    <w:p w14:paraId="5B58D63B" w14:textId="46ED1027" w:rsidR="00D8150B" w:rsidRPr="006E7C03" w:rsidRDefault="00D8150B" w:rsidP="0065712B">
      <w:pPr>
        <w:rPr>
          <w:rFonts w:ascii="Avenir" w:hAnsi="Avenir"/>
        </w:rPr>
      </w:pPr>
    </w:p>
    <w:sectPr w:rsidR="00D8150B" w:rsidRPr="006E7C03" w:rsidSect="009A1037">
      <w:headerReference w:type="default" r:id="rId8"/>
      <w:footerReference w:type="default" r:id="rId9"/>
      <w:pgSz w:w="11906" w:h="16838" w:code="9"/>
      <w:pgMar w:top="1417" w:right="1274" w:bottom="1417" w:left="1418" w:header="1474" w:footer="1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5EA97" w14:textId="77777777" w:rsidR="00BE5C33" w:rsidRDefault="00BE5C33" w:rsidP="00680205">
      <w:r>
        <w:separator/>
      </w:r>
    </w:p>
  </w:endnote>
  <w:endnote w:type="continuationSeparator" w:id="0">
    <w:p w14:paraId="273D2F11" w14:textId="77777777" w:rsidR="00BE5C33" w:rsidRDefault="00BE5C33" w:rsidP="00680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38C9A" w14:textId="2E1ADF5C" w:rsidR="00680205" w:rsidRDefault="0065712B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92B3D6E" wp14:editId="694C45B3">
          <wp:simplePos x="0" y="0"/>
          <wp:positionH relativeFrom="column">
            <wp:posOffset>-792480</wp:posOffset>
          </wp:positionH>
          <wp:positionV relativeFrom="paragraph">
            <wp:posOffset>-43815</wp:posOffset>
          </wp:positionV>
          <wp:extent cx="5850890" cy="72898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0890" cy="728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BD671" w14:textId="77777777" w:rsidR="00BE5C33" w:rsidRDefault="00BE5C33" w:rsidP="00680205">
      <w:r>
        <w:separator/>
      </w:r>
    </w:p>
  </w:footnote>
  <w:footnote w:type="continuationSeparator" w:id="0">
    <w:p w14:paraId="1005B6EB" w14:textId="77777777" w:rsidR="00BE5C33" w:rsidRDefault="00BE5C33" w:rsidP="00680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4A657" w14:textId="04FF96B6" w:rsidR="00680205" w:rsidRDefault="0065712B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AAFE684" wp14:editId="1425B0E2">
          <wp:simplePos x="0" y="0"/>
          <wp:positionH relativeFrom="column">
            <wp:posOffset>4159885</wp:posOffset>
          </wp:positionH>
          <wp:positionV relativeFrom="paragraph">
            <wp:posOffset>-745490</wp:posOffset>
          </wp:positionV>
          <wp:extent cx="2278380" cy="735965"/>
          <wp:effectExtent l="0" t="0" r="7620" b="698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380" cy="735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0792"/>
    <w:multiLevelType w:val="hybridMultilevel"/>
    <w:tmpl w:val="278A2FB4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16D"/>
    <w:multiLevelType w:val="hybridMultilevel"/>
    <w:tmpl w:val="DC0651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4796E"/>
    <w:multiLevelType w:val="hybridMultilevel"/>
    <w:tmpl w:val="0652D7A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7940DFC"/>
    <w:multiLevelType w:val="hybridMultilevel"/>
    <w:tmpl w:val="3A10DC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4A5093"/>
    <w:multiLevelType w:val="hybridMultilevel"/>
    <w:tmpl w:val="A2565636"/>
    <w:lvl w:ilvl="0" w:tplc="DC8474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41E36392"/>
    <w:multiLevelType w:val="hybridMultilevel"/>
    <w:tmpl w:val="B088E8F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34C7158"/>
    <w:multiLevelType w:val="hybridMultilevel"/>
    <w:tmpl w:val="0EE4B828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B829C7"/>
    <w:multiLevelType w:val="hybridMultilevel"/>
    <w:tmpl w:val="D5AEFA5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7261CF1"/>
    <w:multiLevelType w:val="hybridMultilevel"/>
    <w:tmpl w:val="0C4C352A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ED1F1A"/>
    <w:multiLevelType w:val="hybridMultilevel"/>
    <w:tmpl w:val="C352BC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1714F"/>
    <w:multiLevelType w:val="hybridMultilevel"/>
    <w:tmpl w:val="7AE8A4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D245B2"/>
    <w:multiLevelType w:val="hybridMultilevel"/>
    <w:tmpl w:val="E092CC3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73205E01"/>
    <w:multiLevelType w:val="hybridMultilevel"/>
    <w:tmpl w:val="C2966E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32A5D"/>
    <w:multiLevelType w:val="hybridMultilevel"/>
    <w:tmpl w:val="73E6D214"/>
    <w:lvl w:ilvl="0" w:tplc="04150005">
      <w:start w:val="1"/>
      <w:numFmt w:val="bullet"/>
      <w:lvlText w:val=""/>
      <w:lvlJc w:val="left"/>
      <w:pPr>
        <w:ind w:left="78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num w:numId="1" w16cid:durableId="2065443725">
    <w:abstractNumId w:val="13"/>
  </w:num>
  <w:num w:numId="2" w16cid:durableId="901985414">
    <w:abstractNumId w:val="11"/>
  </w:num>
  <w:num w:numId="3" w16cid:durableId="869681174">
    <w:abstractNumId w:val="2"/>
  </w:num>
  <w:num w:numId="4" w16cid:durableId="436144091">
    <w:abstractNumId w:val="4"/>
  </w:num>
  <w:num w:numId="5" w16cid:durableId="1202204117">
    <w:abstractNumId w:val="10"/>
  </w:num>
  <w:num w:numId="6" w16cid:durableId="299921892">
    <w:abstractNumId w:val="3"/>
  </w:num>
  <w:num w:numId="7" w16cid:durableId="1338920092">
    <w:abstractNumId w:val="5"/>
  </w:num>
  <w:num w:numId="8" w16cid:durableId="815419984">
    <w:abstractNumId w:val="8"/>
  </w:num>
  <w:num w:numId="9" w16cid:durableId="196818698">
    <w:abstractNumId w:val="9"/>
  </w:num>
  <w:num w:numId="10" w16cid:durableId="1198543719">
    <w:abstractNumId w:val="6"/>
  </w:num>
  <w:num w:numId="11" w16cid:durableId="1519000462">
    <w:abstractNumId w:val="0"/>
  </w:num>
  <w:num w:numId="12" w16cid:durableId="6250841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25980430">
    <w:abstractNumId w:val="7"/>
  </w:num>
  <w:num w:numId="14" w16cid:durableId="12198989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MwNzQyNDYxsjBV0lEKTi0uzszPAymwqAUAQQikxCwAAAA="/>
  </w:docVars>
  <w:rsids>
    <w:rsidRoot w:val="00680205"/>
    <w:rsid w:val="0000335E"/>
    <w:rsid w:val="00040300"/>
    <w:rsid w:val="00042005"/>
    <w:rsid w:val="00185A20"/>
    <w:rsid w:val="00254E90"/>
    <w:rsid w:val="0037780D"/>
    <w:rsid w:val="0042220E"/>
    <w:rsid w:val="004310B4"/>
    <w:rsid w:val="00495953"/>
    <w:rsid w:val="00511133"/>
    <w:rsid w:val="0065712B"/>
    <w:rsid w:val="00680205"/>
    <w:rsid w:val="006E5E71"/>
    <w:rsid w:val="006E7C03"/>
    <w:rsid w:val="007374DF"/>
    <w:rsid w:val="007A31E8"/>
    <w:rsid w:val="007C1030"/>
    <w:rsid w:val="00825839"/>
    <w:rsid w:val="0087491B"/>
    <w:rsid w:val="00895C68"/>
    <w:rsid w:val="008B17B9"/>
    <w:rsid w:val="008D6B7C"/>
    <w:rsid w:val="008E1EE2"/>
    <w:rsid w:val="009855F2"/>
    <w:rsid w:val="009A1037"/>
    <w:rsid w:val="00A204D6"/>
    <w:rsid w:val="00A25210"/>
    <w:rsid w:val="00AF3652"/>
    <w:rsid w:val="00BE5C33"/>
    <w:rsid w:val="00C71AD9"/>
    <w:rsid w:val="00D47B68"/>
    <w:rsid w:val="00D8150B"/>
    <w:rsid w:val="00DD3702"/>
    <w:rsid w:val="00E0117B"/>
    <w:rsid w:val="00E76A34"/>
    <w:rsid w:val="00EC5D62"/>
    <w:rsid w:val="00F03238"/>
    <w:rsid w:val="00F7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8A3A5D"/>
  <w15:chartTrackingRefBased/>
  <w15:docId w15:val="{034F3F3E-7D19-4D0C-A046-7A6D9854C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712B"/>
    <w:pPr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0205"/>
  </w:style>
  <w:style w:type="paragraph" w:styleId="Stopka">
    <w:name w:val="footer"/>
    <w:basedOn w:val="Normalny"/>
    <w:link w:val="Stopka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0205"/>
  </w:style>
  <w:style w:type="paragraph" w:styleId="Tekstdymka">
    <w:name w:val="Balloon Text"/>
    <w:basedOn w:val="Normalny"/>
    <w:link w:val="TekstdymkaZnak"/>
    <w:uiPriority w:val="99"/>
    <w:semiHidden/>
    <w:unhideWhenUsed/>
    <w:rsid w:val="0042220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220E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A103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374DF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D81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8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2FD9B-30CC-42D7-AA73-C0D109ACC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46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Kuczyńska</dc:creator>
  <cp:keywords/>
  <dc:description/>
  <cp:lastModifiedBy>Wiktoria Król-Cieciorowska</cp:lastModifiedBy>
  <cp:revision>12</cp:revision>
  <cp:lastPrinted>2022-08-03T12:08:00Z</cp:lastPrinted>
  <dcterms:created xsi:type="dcterms:W3CDTF">2023-01-26T09:06:00Z</dcterms:created>
  <dcterms:modified xsi:type="dcterms:W3CDTF">2023-01-28T23:02:00Z</dcterms:modified>
</cp:coreProperties>
</file>